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2AC369" w14:textId="017A7D81" w:rsidR="00426E90" w:rsidRPr="00426E90" w:rsidRDefault="00426E90" w:rsidP="00426E90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426E9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6916456A" w14:textId="77777777" w:rsidR="00426E90" w:rsidRPr="00426E90" w:rsidRDefault="00426E90" w:rsidP="00426E90">
      <w:pPr>
        <w:rPr>
          <w:rFonts w:ascii="Arial" w:hAnsi="Arial" w:cs="Arial"/>
          <w:sz w:val="20"/>
          <w:szCs w:val="20"/>
        </w:rPr>
      </w:pPr>
      <w:r w:rsidRPr="00426E90">
        <w:rPr>
          <w:rFonts w:ascii="Arial" w:hAnsi="Arial" w:cs="Arial"/>
          <w:sz w:val="20"/>
          <w:szCs w:val="20"/>
        </w:rPr>
        <w:t>Kindly send to author for revising again.</w:t>
      </w:r>
    </w:p>
    <w:p w14:paraId="532D6C9E" w14:textId="77777777" w:rsidR="00426E90" w:rsidRPr="00426E90" w:rsidRDefault="00426E90" w:rsidP="00426E90">
      <w:pPr>
        <w:rPr>
          <w:rFonts w:ascii="Arial" w:hAnsi="Arial" w:cs="Arial"/>
          <w:b/>
          <w:sz w:val="20"/>
          <w:szCs w:val="20"/>
          <w:u w:val="single"/>
        </w:rPr>
      </w:pPr>
    </w:p>
    <w:p w14:paraId="189761AC" w14:textId="77777777" w:rsidR="00426E90" w:rsidRPr="00426E90" w:rsidRDefault="00426E90" w:rsidP="00426E90">
      <w:pPr>
        <w:rPr>
          <w:rFonts w:ascii="Arial" w:hAnsi="Arial" w:cs="Arial"/>
          <w:b/>
          <w:sz w:val="20"/>
          <w:szCs w:val="20"/>
          <w:u w:val="single"/>
        </w:rPr>
      </w:pPr>
    </w:p>
    <w:p w14:paraId="028AC4C0" w14:textId="1671DF1C" w:rsidR="00426E90" w:rsidRPr="00426E90" w:rsidRDefault="00426E90" w:rsidP="00426E90">
      <w:pPr>
        <w:rPr>
          <w:rFonts w:ascii="Arial" w:hAnsi="Arial" w:cs="Arial"/>
          <w:b/>
          <w:sz w:val="20"/>
          <w:szCs w:val="20"/>
          <w:u w:val="single"/>
        </w:rPr>
      </w:pPr>
      <w:r w:rsidRPr="00426E9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05E57DA9" w14:textId="77777777" w:rsidR="00426E90" w:rsidRPr="00426E90" w:rsidRDefault="00426E90" w:rsidP="00426E90">
      <w:pPr>
        <w:pStyle w:val="NoSpacing"/>
        <w:rPr>
          <w:rFonts w:ascii="Arial" w:hAnsi="Arial" w:cs="Arial"/>
          <w:sz w:val="20"/>
          <w:szCs w:val="20"/>
        </w:rPr>
      </w:pPr>
      <w:r w:rsidRPr="00426E90">
        <w:rPr>
          <w:rFonts w:ascii="Arial" w:hAnsi="Arial" w:cs="Arial"/>
          <w:sz w:val="20"/>
          <w:szCs w:val="20"/>
        </w:rPr>
        <w:t xml:space="preserve">Dr. A. </w:t>
      </w:r>
      <w:proofErr w:type="spellStart"/>
      <w:r w:rsidRPr="00426E90">
        <w:rPr>
          <w:rFonts w:ascii="Arial" w:hAnsi="Arial" w:cs="Arial"/>
          <w:sz w:val="20"/>
          <w:szCs w:val="20"/>
        </w:rPr>
        <w:t>Jeyasankar</w:t>
      </w:r>
      <w:proofErr w:type="spellEnd"/>
    </w:p>
    <w:p w14:paraId="2988E25B" w14:textId="4A5CDB21" w:rsidR="00426E90" w:rsidRPr="00426E90" w:rsidRDefault="00426E90" w:rsidP="00426E90">
      <w:pPr>
        <w:pStyle w:val="NoSpacing"/>
        <w:rPr>
          <w:rFonts w:ascii="Arial" w:hAnsi="Arial" w:cs="Arial"/>
          <w:sz w:val="20"/>
          <w:szCs w:val="20"/>
        </w:rPr>
      </w:pPr>
      <w:r w:rsidRPr="00426E90">
        <w:rPr>
          <w:rFonts w:ascii="Arial" w:hAnsi="Arial" w:cs="Arial"/>
          <w:sz w:val="20"/>
          <w:szCs w:val="20"/>
        </w:rPr>
        <w:t>Govt. Arts College, Tamil Nadu, India</w:t>
      </w:r>
      <w:r w:rsidRPr="00426E90">
        <w:rPr>
          <w:rFonts w:ascii="Arial" w:hAnsi="Arial" w:cs="Arial"/>
          <w:sz w:val="20"/>
          <w:szCs w:val="20"/>
        </w:rPr>
        <w:t>.</w:t>
      </w:r>
      <w:bookmarkEnd w:id="0"/>
    </w:p>
    <w:sectPr w:rsidR="00426E90" w:rsidRPr="00426E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7C0NDIzNTE0NTUwMTJT0lEKTi0uzszPAykwrgUA0jcIGiwAAAA="/>
  </w:docVars>
  <w:rsids>
    <w:rsidRoot w:val="00412295"/>
    <w:rsid w:val="00122537"/>
    <w:rsid w:val="00412295"/>
    <w:rsid w:val="00425955"/>
    <w:rsid w:val="00426E90"/>
    <w:rsid w:val="005D6890"/>
    <w:rsid w:val="0060359A"/>
    <w:rsid w:val="006D2BDD"/>
    <w:rsid w:val="0086724B"/>
    <w:rsid w:val="00B0442F"/>
    <w:rsid w:val="00B17BEB"/>
    <w:rsid w:val="00B36C65"/>
    <w:rsid w:val="00E61128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5D9F85"/>
  <w15:chartTrackingRefBased/>
  <w15:docId w15:val="{6F51BEEE-ED4C-4CBD-9419-1A9F9AB24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26E9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6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5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388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817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6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31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514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</Words>
  <Characters>117</Characters>
  <Application>Microsoft Office Word</Application>
  <DocSecurity>0</DocSecurity>
  <Lines>1</Lines>
  <Paragraphs>1</Paragraphs>
  <ScaleCrop>false</ScaleCrop>
  <Company/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8</cp:lastModifiedBy>
  <cp:revision>6</cp:revision>
  <dcterms:created xsi:type="dcterms:W3CDTF">2024-12-18T10:50:00Z</dcterms:created>
  <dcterms:modified xsi:type="dcterms:W3CDTF">2025-03-13T08:04:00Z</dcterms:modified>
</cp:coreProperties>
</file>